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0299F6" w14:textId="473E9C13" w:rsidR="0008064B" w:rsidRPr="00490C57" w:rsidRDefault="00AB4670">
      <w:pPr>
        <w:rPr>
          <w:b/>
          <w:bCs/>
        </w:rPr>
      </w:pPr>
      <w:r w:rsidRPr="00490C57">
        <w:rPr>
          <w:b/>
          <w:bCs/>
        </w:rPr>
        <w:t>Business Problem</w:t>
      </w:r>
    </w:p>
    <w:p w14:paraId="47F65A52" w14:textId="79A2FC45" w:rsidR="00AB4670" w:rsidRDefault="00AB4670">
      <w:r>
        <w:tab/>
        <w:t xml:space="preserve">As more cars are on the road commuting to work from the suburbs, the traffic congestion is becoming a </w:t>
      </w:r>
      <w:r w:rsidR="004038BF">
        <w:t xml:space="preserve">huge </w:t>
      </w:r>
      <w:r>
        <w:t>problem.  Cities without mass public transportation are especially hit hard with bad traffic problems.  As the number of vehicles increases, so also</w:t>
      </w:r>
      <w:r w:rsidR="004038BF">
        <w:t xml:space="preserve"> does</w:t>
      </w:r>
      <w:r>
        <w:t xml:space="preserve"> traffic accidents.  In addition to the number of vehicles, weather</w:t>
      </w:r>
      <w:r w:rsidR="004038BF">
        <w:t xml:space="preserve"> conditions</w:t>
      </w:r>
      <w:r>
        <w:t>, lighting</w:t>
      </w:r>
      <w:r w:rsidR="004038BF">
        <w:t>,</w:t>
      </w:r>
      <w:r>
        <w:t xml:space="preserve"> and road condition</w:t>
      </w:r>
      <w:r w:rsidR="00DC52B0">
        <w:t>s</w:t>
      </w:r>
      <w:r>
        <w:t xml:space="preserve"> play a significant part in traffic accidents</w:t>
      </w:r>
      <w:r w:rsidR="004038BF">
        <w:t xml:space="preserve">.  </w:t>
      </w:r>
    </w:p>
    <w:p w14:paraId="0BB7C5F7" w14:textId="3ADE2FE2" w:rsidR="004038BF" w:rsidRPr="00490C57" w:rsidRDefault="004038BF">
      <w:pPr>
        <w:rPr>
          <w:b/>
          <w:bCs/>
        </w:rPr>
      </w:pPr>
      <w:r>
        <w:tab/>
        <w:t>A case study was conducted to analy</w:t>
      </w:r>
      <w:r w:rsidR="00DC52B0">
        <w:t>ze</w:t>
      </w:r>
      <w:r>
        <w:t xml:space="preserve"> the conditions that cause automobile accidents.  </w:t>
      </w:r>
      <w:proofErr w:type="gramStart"/>
      <w:r>
        <w:t>Using th</w:t>
      </w:r>
      <w:r w:rsidR="002318B1">
        <w:t xml:space="preserve">e </w:t>
      </w:r>
      <w:r>
        <w:t>case study</w:t>
      </w:r>
      <w:r w:rsidR="00367BB9">
        <w:t xml:space="preserve"> data</w:t>
      </w:r>
      <w:r w:rsidR="002318B1">
        <w:t>,</w:t>
      </w:r>
      <w:r w:rsidR="00FE12E7">
        <w:t xml:space="preserve"> </w:t>
      </w:r>
      <w:r>
        <w:t>there</w:t>
      </w:r>
      <w:proofErr w:type="gramEnd"/>
      <w:r>
        <w:t xml:space="preserve"> need</w:t>
      </w:r>
      <w:r w:rsidR="00FE12E7">
        <w:t>s</w:t>
      </w:r>
      <w:r>
        <w:t xml:space="preserve"> to be a program</w:t>
      </w:r>
      <w:r w:rsidR="00FE12E7">
        <w:t xml:space="preserve"> developed </w:t>
      </w:r>
      <w:r>
        <w:t>to predict th</w:t>
      </w:r>
      <w:r w:rsidR="00DC52B0">
        <w:t>e</w:t>
      </w:r>
      <w:r>
        <w:t xml:space="preserve"> s</w:t>
      </w:r>
      <w:r w:rsidR="00FE12E7">
        <w:t>everity</w:t>
      </w:r>
      <w:r>
        <w:t xml:space="preserve"> of an accident based </w:t>
      </w:r>
      <w:r w:rsidR="00DC52B0">
        <w:t xml:space="preserve">on </w:t>
      </w:r>
      <w:r w:rsidR="002318B1">
        <w:t>some of the factors in the dataset</w:t>
      </w:r>
      <w:r w:rsidR="00FE12E7">
        <w:t>.  Using th</w:t>
      </w:r>
      <w:r w:rsidR="00367BB9">
        <w:t>e</w:t>
      </w:r>
      <w:r w:rsidR="00FE12E7">
        <w:t xml:space="preserve"> analysis</w:t>
      </w:r>
      <w:r w:rsidR="00DC52B0">
        <w:t>,</w:t>
      </w:r>
      <w:r w:rsidR="00FE12E7">
        <w:t xml:space="preserve"> more emergency vehicles can be</w:t>
      </w:r>
      <w:r w:rsidR="00DC52B0">
        <w:t xml:space="preserve"> on</w:t>
      </w:r>
      <w:r w:rsidR="00FE12E7">
        <w:t xml:space="preserve"> </w:t>
      </w:r>
      <w:r w:rsidR="00367BB9">
        <w:t>standby</w:t>
      </w:r>
      <w:r w:rsidR="00DC52B0">
        <w:t>,</w:t>
      </w:r>
      <w:r w:rsidR="00FE12E7">
        <w:t xml:space="preserve"> and drivers could be more careful when any of these conditions exist.  </w:t>
      </w:r>
    </w:p>
    <w:p w14:paraId="4AE79B05" w14:textId="26B4C7B2" w:rsidR="003F056B" w:rsidRPr="00490C57" w:rsidRDefault="003F056B"/>
    <w:sectPr w:rsidR="003F056B" w:rsidRPr="00490C57" w:rsidSect="007B42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S0MLU0sTCwNDE2NDRQ0lEKTi0uzszPAykwrAUAPj0KsywAAAA="/>
  </w:docVars>
  <w:rsids>
    <w:rsidRoot w:val="00AB4670"/>
    <w:rsid w:val="00046D78"/>
    <w:rsid w:val="0008064B"/>
    <w:rsid w:val="002318B1"/>
    <w:rsid w:val="002C1905"/>
    <w:rsid w:val="00367BB9"/>
    <w:rsid w:val="003F056B"/>
    <w:rsid w:val="004038BF"/>
    <w:rsid w:val="00490C57"/>
    <w:rsid w:val="00797C05"/>
    <w:rsid w:val="007B429E"/>
    <w:rsid w:val="00AB4670"/>
    <w:rsid w:val="00DC52B0"/>
    <w:rsid w:val="00DE440F"/>
    <w:rsid w:val="00FE12E7"/>
    <w:rsid w:val="00FF6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B13BD"/>
  <w15:chartTrackingRefBased/>
  <w15:docId w15:val="{A12F3CAD-C474-412F-8498-1F027A4A2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70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4AC724-2288-45C6-9516-1A69BE986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illiams</dc:creator>
  <cp:keywords/>
  <dc:description/>
  <cp:lastModifiedBy>dwilliams</cp:lastModifiedBy>
  <cp:revision>6</cp:revision>
  <dcterms:created xsi:type="dcterms:W3CDTF">2020-08-15T20:07:00Z</dcterms:created>
  <dcterms:modified xsi:type="dcterms:W3CDTF">2020-08-15T20:28:00Z</dcterms:modified>
</cp:coreProperties>
</file>